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3EF6EC" w14:textId="77777777" w:rsidR="0036136C" w:rsidRDefault="00EA087D">
      <w:pPr>
        <w:spacing w:after="242" w:line="259" w:lineRule="auto"/>
        <w:ind w:left="70" w:firstLine="0"/>
        <w:jc w:val="center"/>
      </w:pPr>
      <w:r>
        <w:rPr>
          <w:b/>
          <w:sz w:val="28"/>
        </w:rPr>
        <w:t xml:space="preserve">Surrey Ridge HOA Board of Directors </w:t>
      </w:r>
    </w:p>
    <w:p w14:paraId="05939A39" w14:textId="77777777" w:rsidR="0036136C" w:rsidRDefault="00EA087D">
      <w:pPr>
        <w:spacing w:after="23" w:line="259" w:lineRule="auto"/>
        <w:ind w:left="78" w:right="4"/>
        <w:jc w:val="center"/>
      </w:pPr>
      <w:r>
        <w:rPr>
          <w:sz w:val="26"/>
        </w:rPr>
        <w:t xml:space="preserve">Meeting Minutes </w:t>
      </w:r>
    </w:p>
    <w:p w14:paraId="0A90320F" w14:textId="64C919B3" w:rsidR="0036136C" w:rsidRPr="00873F1B" w:rsidRDefault="008F4BE8" w:rsidP="000D4999">
      <w:pPr>
        <w:pStyle w:val="ListParagraph"/>
        <w:numPr>
          <w:ilvl w:val="0"/>
          <w:numId w:val="5"/>
        </w:numPr>
        <w:spacing w:after="364" w:line="259" w:lineRule="auto"/>
        <w:jc w:val="center"/>
      </w:pPr>
      <w:r>
        <w:rPr>
          <w:sz w:val="26"/>
        </w:rPr>
        <w:t>M</w:t>
      </w:r>
      <w:r w:rsidR="00723E0F" w:rsidRPr="000D4999">
        <w:rPr>
          <w:sz w:val="26"/>
        </w:rPr>
        <w:t>arch 2022</w:t>
      </w:r>
    </w:p>
    <w:p w14:paraId="3229F7BB" w14:textId="0E135FD9" w:rsidR="00873F1B" w:rsidRDefault="00873F1B" w:rsidP="00873F1B">
      <w:pPr>
        <w:spacing w:after="0" w:line="240" w:lineRule="auto"/>
        <w:jc w:val="right"/>
      </w:pPr>
      <w:r>
        <w:t xml:space="preserve">Action items in </w:t>
      </w:r>
      <w:r w:rsidRPr="00873F1B">
        <w:rPr>
          <w:b/>
          <w:bCs/>
        </w:rPr>
        <w:t>bold</w:t>
      </w:r>
      <w:r>
        <w:t xml:space="preserve"> print</w:t>
      </w:r>
    </w:p>
    <w:p w14:paraId="1850C98C" w14:textId="165D6DC9" w:rsidR="00873F1B" w:rsidRDefault="00873F1B" w:rsidP="00873F1B">
      <w:pPr>
        <w:spacing w:after="0" w:line="240" w:lineRule="auto"/>
        <w:jc w:val="right"/>
      </w:pPr>
      <w:r>
        <w:t xml:space="preserve">Items for </w:t>
      </w:r>
      <w:r w:rsidRPr="00873F1B">
        <w:rPr>
          <w:i/>
          <w:iCs/>
        </w:rPr>
        <w:t>newsletter</w:t>
      </w:r>
      <w:r>
        <w:t xml:space="preserve"> are italicized</w:t>
      </w:r>
    </w:p>
    <w:p w14:paraId="58DD2983" w14:textId="1A9FCA27" w:rsidR="0036136C" w:rsidRDefault="00EA087D" w:rsidP="000D4999">
      <w:pPr>
        <w:spacing w:after="58" w:line="259" w:lineRule="auto"/>
      </w:pPr>
      <w:r w:rsidRPr="000D4999">
        <w:rPr>
          <w:b/>
        </w:rPr>
        <w:t xml:space="preserve">Opening </w:t>
      </w:r>
    </w:p>
    <w:p w14:paraId="378E6C0B" w14:textId="1F42F42C" w:rsidR="0036136C" w:rsidRDefault="00EA087D">
      <w:pPr>
        <w:numPr>
          <w:ilvl w:val="0"/>
          <w:numId w:val="1"/>
        </w:numPr>
        <w:spacing w:after="39" w:line="250" w:lineRule="auto"/>
        <w:ind w:hanging="360"/>
      </w:pPr>
      <w:r>
        <w:rPr>
          <w:rFonts w:ascii="Calibri" w:eastAsia="Calibri" w:hAnsi="Calibri" w:cs="Calibri"/>
        </w:rPr>
        <w:t xml:space="preserve">The </w:t>
      </w:r>
      <w:r w:rsidR="00723E0F">
        <w:rPr>
          <w:rFonts w:ascii="Calibri" w:eastAsia="Calibri" w:hAnsi="Calibri" w:cs="Calibri"/>
        </w:rPr>
        <w:t>1</w:t>
      </w:r>
      <w:r w:rsidR="00723E0F" w:rsidRPr="00723E0F">
        <w:rPr>
          <w:rFonts w:ascii="Calibri" w:eastAsia="Calibri" w:hAnsi="Calibri" w:cs="Calibri"/>
          <w:vertAlign w:val="superscript"/>
        </w:rPr>
        <w:t>st</w:t>
      </w:r>
      <w:r w:rsidR="00723E0F">
        <w:rPr>
          <w:rFonts w:ascii="Calibri" w:eastAsia="Calibri" w:hAnsi="Calibri" w:cs="Calibri"/>
        </w:rPr>
        <w:t xml:space="preserve"> 2021-2022</w:t>
      </w:r>
      <w:r>
        <w:rPr>
          <w:rFonts w:ascii="Calibri" w:eastAsia="Calibri" w:hAnsi="Calibri" w:cs="Calibri"/>
        </w:rPr>
        <w:t xml:space="preserve"> Board Meeting of Surrey Ridge HOA Board of Directors was called to order at 6:</w:t>
      </w:r>
      <w:r w:rsidR="00723E0F">
        <w:rPr>
          <w:rFonts w:ascii="Calibri" w:eastAsia="Calibri" w:hAnsi="Calibri" w:cs="Calibri"/>
        </w:rPr>
        <w:t>11</w:t>
      </w:r>
      <w:r>
        <w:rPr>
          <w:rFonts w:ascii="Calibri" w:eastAsia="Calibri" w:hAnsi="Calibri" w:cs="Calibri"/>
          <w:color w:val="C00000"/>
        </w:rPr>
        <w:t xml:space="preserve"> </w:t>
      </w:r>
      <w:r>
        <w:rPr>
          <w:rFonts w:ascii="Calibri" w:eastAsia="Calibri" w:hAnsi="Calibri" w:cs="Calibri"/>
        </w:rPr>
        <w:t xml:space="preserve">on </w:t>
      </w:r>
      <w:r w:rsidR="00723E0F">
        <w:rPr>
          <w:rFonts w:ascii="Calibri" w:eastAsia="Calibri" w:hAnsi="Calibri" w:cs="Calibri"/>
        </w:rPr>
        <w:t>29 March 2022</w:t>
      </w:r>
      <w:r>
        <w:rPr>
          <w:rFonts w:ascii="Calibri" w:eastAsia="Calibri" w:hAnsi="Calibri" w:cs="Calibri"/>
        </w:rPr>
        <w:t xml:space="preserve"> at </w:t>
      </w:r>
      <w:r w:rsidR="00723E0F">
        <w:rPr>
          <w:rFonts w:ascii="Calibri" w:eastAsia="Calibri" w:hAnsi="Calibri" w:cs="Calibri"/>
        </w:rPr>
        <w:t xml:space="preserve">Journey Church </w:t>
      </w:r>
      <w:r>
        <w:rPr>
          <w:rFonts w:ascii="Calibri" w:eastAsia="Calibri" w:hAnsi="Calibri" w:cs="Calibri"/>
        </w:rPr>
        <w:t xml:space="preserve">by Jerry Cardwell. </w:t>
      </w:r>
    </w:p>
    <w:p w14:paraId="6DD3B996" w14:textId="5C90E039" w:rsidR="0036136C" w:rsidRDefault="00EA087D">
      <w:pPr>
        <w:numPr>
          <w:ilvl w:val="0"/>
          <w:numId w:val="1"/>
        </w:numPr>
        <w:spacing w:after="9" w:line="250" w:lineRule="auto"/>
        <w:ind w:hanging="360"/>
      </w:pPr>
      <w:r>
        <w:rPr>
          <w:rFonts w:ascii="Calibri" w:eastAsia="Calibri" w:hAnsi="Calibri" w:cs="Calibri"/>
        </w:rPr>
        <w:t>In attendance were Jerry Cardwell, Matt Woolly</w:t>
      </w:r>
      <w:r w:rsidR="00723E0F">
        <w:rPr>
          <w:rFonts w:ascii="Calibri" w:eastAsia="Calibri" w:hAnsi="Calibri" w:cs="Calibri"/>
        </w:rPr>
        <w:t>, Valerie Miller, Amber Paciotti, Ryan</w:t>
      </w:r>
      <w:r w:rsidR="0017287F">
        <w:rPr>
          <w:rFonts w:ascii="Calibri" w:eastAsia="Calibri" w:hAnsi="Calibri" w:cs="Calibri"/>
        </w:rPr>
        <w:t xml:space="preserve"> Peitzmeier </w:t>
      </w:r>
      <w:r>
        <w:rPr>
          <w:rFonts w:ascii="Calibri" w:eastAsia="Calibri" w:hAnsi="Calibri" w:cs="Calibri"/>
        </w:rPr>
        <w:t xml:space="preserve">and Susan Cote. </w:t>
      </w:r>
    </w:p>
    <w:p w14:paraId="1D59B494" w14:textId="77777777" w:rsidR="0017287F" w:rsidRPr="0017287F" w:rsidRDefault="00EA087D">
      <w:pPr>
        <w:numPr>
          <w:ilvl w:val="0"/>
          <w:numId w:val="1"/>
        </w:numPr>
        <w:spacing w:after="9" w:line="250" w:lineRule="auto"/>
        <w:ind w:hanging="360"/>
      </w:pPr>
      <w:r>
        <w:rPr>
          <w:rFonts w:ascii="Calibri" w:eastAsia="Calibri" w:hAnsi="Calibri" w:cs="Calibri"/>
        </w:rPr>
        <w:t xml:space="preserve">Minutes from </w:t>
      </w:r>
      <w:r w:rsidR="0017287F">
        <w:rPr>
          <w:rFonts w:ascii="Calibri" w:eastAsia="Calibri" w:hAnsi="Calibri" w:cs="Calibri"/>
        </w:rPr>
        <w:t>6/24/21 Annual Meeting</w:t>
      </w:r>
      <w:r>
        <w:rPr>
          <w:rFonts w:ascii="Calibri" w:eastAsia="Calibri" w:hAnsi="Calibri" w:cs="Calibri"/>
        </w:rPr>
        <w:t xml:space="preserve"> were unanimously approved. </w:t>
      </w:r>
    </w:p>
    <w:p w14:paraId="3A6E0583" w14:textId="45C93895" w:rsidR="00107A67" w:rsidRPr="00107A67" w:rsidRDefault="0017287F">
      <w:pPr>
        <w:numPr>
          <w:ilvl w:val="0"/>
          <w:numId w:val="1"/>
        </w:numPr>
        <w:spacing w:after="9" w:line="250" w:lineRule="auto"/>
        <w:ind w:hanging="360"/>
      </w:pPr>
      <w:r>
        <w:rPr>
          <w:rFonts w:ascii="Calibri" w:eastAsia="Calibri" w:hAnsi="Calibri" w:cs="Calibri"/>
        </w:rPr>
        <w:t xml:space="preserve">It was motioned, </w:t>
      </w:r>
      <w:r w:rsidR="00120995">
        <w:rPr>
          <w:rFonts w:ascii="Calibri" w:eastAsia="Calibri" w:hAnsi="Calibri" w:cs="Calibri"/>
        </w:rPr>
        <w:t>voted,</w:t>
      </w:r>
      <w:r>
        <w:rPr>
          <w:rFonts w:ascii="Calibri" w:eastAsia="Calibri" w:hAnsi="Calibri" w:cs="Calibri"/>
        </w:rPr>
        <w:t xml:space="preserve"> and approve to carry over the officer positions until next Annual Meeting</w:t>
      </w:r>
      <w:r>
        <w:rPr>
          <w:rFonts w:ascii="Calibri" w:eastAsia="Calibri" w:hAnsi="Calibri" w:cs="Calibri"/>
          <w:i/>
        </w:rPr>
        <w:t>.</w:t>
      </w:r>
      <w:r w:rsidR="00107A67">
        <w:rPr>
          <w:rFonts w:ascii="Calibri" w:eastAsia="Calibri" w:hAnsi="Calibri" w:cs="Calibri"/>
          <w:i/>
        </w:rPr>
        <w:t xml:space="preserve"> </w:t>
      </w:r>
    </w:p>
    <w:p w14:paraId="38176A30" w14:textId="77777777" w:rsidR="00107A67" w:rsidRPr="00107A67" w:rsidRDefault="00107A67" w:rsidP="00107A67">
      <w:pPr>
        <w:numPr>
          <w:ilvl w:val="1"/>
          <w:numId w:val="1"/>
        </w:numPr>
        <w:spacing w:after="9" w:line="250" w:lineRule="auto"/>
        <w:ind w:hanging="360"/>
      </w:pPr>
      <w:r>
        <w:rPr>
          <w:rFonts w:ascii="Calibri" w:eastAsia="Calibri" w:hAnsi="Calibri" w:cs="Calibri"/>
          <w:iCs/>
        </w:rPr>
        <w:t>Existing board members are Jerry Cardwell-President, Valerie Miller-Vice President, Matt Woolly-Treasurer, Susan Cote-Secretary.  New board members Amber Paciotti, Ryan Peitzmeier and Ed Burns will serve as Directors.</w:t>
      </w:r>
    </w:p>
    <w:p w14:paraId="6E83964B" w14:textId="50F08BA8" w:rsidR="0036136C" w:rsidRDefault="00107A67" w:rsidP="00120995">
      <w:pPr>
        <w:numPr>
          <w:ilvl w:val="0"/>
          <w:numId w:val="1"/>
        </w:numPr>
        <w:spacing w:after="9" w:line="250" w:lineRule="auto"/>
        <w:ind w:hanging="360"/>
      </w:pPr>
      <w:r>
        <w:rPr>
          <w:rFonts w:ascii="Calibri" w:eastAsia="Calibri" w:hAnsi="Calibri" w:cs="Calibri"/>
          <w:iCs/>
        </w:rPr>
        <w:t>At the 2022 Annual Meeting, 3 new board members will be elected.  Valerie Miller, Matt Woolly and Susan Cote will roll off the board after serving 2 years. Jerry Cardwell will continue as At-Large member</w:t>
      </w:r>
      <w:r w:rsidR="00120995">
        <w:rPr>
          <w:rFonts w:ascii="Calibri" w:eastAsia="Calibri" w:hAnsi="Calibri" w:cs="Calibri"/>
          <w:iCs/>
        </w:rPr>
        <w:t xml:space="preserve"> of the board.</w:t>
      </w:r>
      <w:r>
        <w:rPr>
          <w:rFonts w:ascii="Calibri" w:eastAsia="Calibri" w:hAnsi="Calibri" w:cs="Calibri"/>
          <w:i/>
        </w:rPr>
        <w:t xml:space="preserve"> </w:t>
      </w:r>
    </w:p>
    <w:p w14:paraId="49299D2D" w14:textId="77777777" w:rsidR="0036136C" w:rsidRDefault="00EA087D">
      <w:pPr>
        <w:spacing w:after="0" w:line="259" w:lineRule="auto"/>
        <w:ind w:left="0" w:firstLine="0"/>
      </w:pPr>
      <w:r>
        <w:t xml:space="preserve"> </w:t>
      </w:r>
    </w:p>
    <w:p w14:paraId="5C7FB0C5" w14:textId="77777777" w:rsidR="0036136C" w:rsidRDefault="00EA087D">
      <w:pPr>
        <w:spacing w:after="58" w:line="259" w:lineRule="auto"/>
        <w:ind w:left="-5"/>
      </w:pPr>
      <w:r>
        <w:rPr>
          <w:b/>
        </w:rPr>
        <w:t xml:space="preserve">Treasurers Report – Matt Woolly </w:t>
      </w:r>
    </w:p>
    <w:p w14:paraId="29AD6536" w14:textId="0132BD32" w:rsidR="0036136C" w:rsidRDefault="00EA087D">
      <w:pPr>
        <w:numPr>
          <w:ilvl w:val="0"/>
          <w:numId w:val="1"/>
        </w:numPr>
        <w:spacing w:after="0"/>
        <w:ind w:hanging="360"/>
      </w:pPr>
      <w:r>
        <w:t>Matt reported we have $</w:t>
      </w:r>
      <w:r w:rsidR="00120995">
        <w:t>1320.08</w:t>
      </w:r>
      <w:r>
        <w:t xml:space="preserve"> in our accounts</w:t>
      </w:r>
      <w:r w:rsidR="00120995">
        <w:t xml:space="preserve">, which is less than the budget remaining.  This is due to the very low </w:t>
      </w:r>
      <w:r w:rsidR="00EE7990">
        <w:t>number</w:t>
      </w:r>
      <w:r w:rsidR="00120995">
        <w:t xml:space="preserve"> of dues received for 2021-2022</w:t>
      </w:r>
      <w:r w:rsidR="00EE7990">
        <w:t>.  Only 16% of households paid their due</w:t>
      </w:r>
      <w:r w:rsidR="008F4BE8">
        <w:t>s</w:t>
      </w:r>
      <w:r w:rsidR="00EE7990">
        <w:t xml:space="preserve"> this cycle.</w:t>
      </w:r>
      <w:r w:rsidR="00120995">
        <w:t xml:space="preserve"> </w:t>
      </w:r>
      <w:r>
        <w:t xml:space="preserve"> </w:t>
      </w:r>
      <w:r w:rsidR="009F1B0E">
        <w:t>Luckily,</w:t>
      </w:r>
      <w:r w:rsidR="00CE1F4C">
        <w:t xml:space="preserve"> we have not spent all our budget.</w:t>
      </w:r>
    </w:p>
    <w:p w14:paraId="7C1094D1" w14:textId="565B8EBF" w:rsidR="0036136C" w:rsidRDefault="00EE7990">
      <w:pPr>
        <w:numPr>
          <w:ilvl w:val="0"/>
          <w:numId w:val="1"/>
        </w:numPr>
        <w:spacing w:after="25"/>
        <w:ind w:hanging="360"/>
      </w:pPr>
      <w:r>
        <w:t xml:space="preserve">Matt reported Insurance is paid for the year, but has increased, mowing was paid for last </w:t>
      </w:r>
      <w:r w:rsidR="003F0090">
        <w:t>summer,</w:t>
      </w:r>
      <w:r>
        <w:t xml:space="preserve"> but price has gone up.  PO box fee is coming in May and may also be going up.  Remaining </w:t>
      </w:r>
      <w:r w:rsidR="009F1B0E">
        <w:t>cost</w:t>
      </w:r>
      <w:r>
        <w:t xml:space="preserve"> is </w:t>
      </w:r>
      <w:r w:rsidR="009F1B0E">
        <w:t xml:space="preserve">for </w:t>
      </w:r>
      <w:r w:rsidR="003F0090">
        <w:t>social events.</w:t>
      </w:r>
    </w:p>
    <w:p w14:paraId="232A0BB7" w14:textId="1206711A" w:rsidR="0036136C" w:rsidRDefault="003F0090">
      <w:pPr>
        <w:numPr>
          <w:ilvl w:val="0"/>
          <w:numId w:val="1"/>
        </w:numPr>
        <w:spacing w:after="0"/>
        <w:ind w:hanging="360"/>
        <w:rPr>
          <w:i/>
          <w:iCs/>
        </w:rPr>
      </w:pPr>
      <w:r>
        <w:t xml:space="preserve">Plan was developed to reduce budget by asking for volunteers to help with the mowing and only hire it to be done if needed.  </w:t>
      </w:r>
      <w:r w:rsidRPr="00BC28A0">
        <w:rPr>
          <w:b/>
          <w:bCs/>
        </w:rPr>
        <w:t xml:space="preserve">Matt will let the mower, Brad, </w:t>
      </w:r>
      <w:r w:rsidR="00600A54" w:rsidRPr="00BC28A0">
        <w:rPr>
          <w:b/>
          <w:bCs/>
        </w:rPr>
        <w:t xml:space="preserve">know </w:t>
      </w:r>
      <w:r w:rsidRPr="00BC28A0">
        <w:rPr>
          <w:b/>
          <w:bCs/>
        </w:rPr>
        <w:t>to hold off mowing unless requested</w:t>
      </w:r>
      <w:r>
        <w:t xml:space="preserve">.  </w:t>
      </w:r>
      <w:r w:rsidRPr="00E7019C">
        <w:rPr>
          <w:i/>
          <w:iCs/>
        </w:rPr>
        <w:t xml:space="preserve">Call for volunteer help will </w:t>
      </w:r>
      <w:r w:rsidR="00BC28A0">
        <w:rPr>
          <w:i/>
          <w:iCs/>
        </w:rPr>
        <w:t xml:space="preserve">be </w:t>
      </w:r>
      <w:r w:rsidRPr="00E7019C">
        <w:rPr>
          <w:i/>
          <w:iCs/>
        </w:rPr>
        <w:t>put out in the next newsletter.</w:t>
      </w:r>
    </w:p>
    <w:p w14:paraId="6907E91B" w14:textId="7CDFD2F2" w:rsidR="00135C0F" w:rsidRPr="00600A54" w:rsidRDefault="00135C0F">
      <w:pPr>
        <w:numPr>
          <w:ilvl w:val="0"/>
          <w:numId w:val="1"/>
        </w:numPr>
        <w:spacing w:after="0"/>
        <w:ind w:hanging="360"/>
        <w:rPr>
          <w:i/>
          <w:iCs/>
        </w:rPr>
      </w:pPr>
      <w:r>
        <w:t xml:space="preserve">Budget was approved for social events.  Next social event will be the Easter Egg Hunt.  Date </w:t>
      </w:r>
      <w:r w:rsidR="00BC28A0">
        <w:t>for event is always the</w:t>
      </w:r>
      <w:r>
        <w:t xml:space="preserve"> day before Easter, </w:t>
      </w:r>
      <w:r w:rsidR="00600A54">
        <w:t>16 April</w:t>
      </w:r>
      <w:r w:rsidR="00BC28A0">
        <w:t xml:space="preserve"> this year</w:t>
      </w:r>
      <w:r w:rsidR="00600A54">
        <w:t>.</w:t>
      </w:r>
    </w:p>
    <w:p w14:paraId="49981F92" w14:textId="686DFA11" w:rsidR="00600A54" w:rsidRDefault="00BC28A0">
      <w:pPr>
        <w:numPr>
          <w:ilvl w:val="0"/>
          <w:numId w:val="1"/>
        </w:numPr>
        <w:spacing w:after="0"/>
        <w:ind w:hanging="360"/>
        <w:rPr>
          <w:i/>
          <w:iCs/>
        </w:rPr>
      </w:pPr>
      <w:r>
        <w:t>We will</w:t>
      </w:r>
      <w:r w:rsidR="00600A54">
        <w:t xml:space="preserve"> not try </w:t>
      </w:r>
      <w:r>
        <w:t xml:space="preserve">to </w:t>
      </w:r>
      <w:r w:rsidR="00600A54">
        <w:t xml:space="preserve">recover 2021-2022 dues, </w:t>
      </w:r>
      <w:r>
        <w:rPr>
          <w:i/>
          <w:iCs/>
        </w:rPr>
        <w:t xml:space="preserve">but </w:t>
      </w:r>
      <w:r w:rsidR="00600A54" w:rsidRPr="00600A54">
        <w:rPr>
          <w:i/>
          <w:iCs/>
        </w:rPr>
        <w:t>put a strong push on for the 2022-2023 dues of $100, starting in the next newsletter.</w:t>
      </w:r>
    </w:p>
    <w:p w14:paraId="05517E45" w14:textId="2E1CA862" w:rsidR="001708A2" w:rsidRPr="00E7019C" w:rsidRDefault="000766C9">
      <w:pPr>
        <w:numPr>
          <w:ilvl w:val="0"/>
          <w:numId w:val="1"/>
        </w:numPr>
        <w:spacing w:after="0"/>
        <w:ind w:hanging="360"/>
        <w:rPr>
          <w:i/>
          <w:iCs/>
        </w:rPr>
      </w:pPr>
      <w:r>
        <w:lastRenderedPageBreak/>
        <w:t xml:space="preserve">It was brought to the board’s attention last September that the flag in the park was very tattered and should be replaced and that there is not a light on it.  Board put up a new flag last September.  </w:t>
      </w:r>
      <w:r>
        <w:rPr>
          <w:b/>
          <w:bCs/>
        </w:rPr>
        <w:t>Addition of a light</w:t>
      </w:r>
      <w:r w:rsidR="001708A2" w:rsidRPr="001708A2">
        <w:rPr>
          <w:b/>
          <w:bCs/>
        </w:rPr>
        <w:t xml:space="preserve"> will be added to the agenda for the budget meeting.</w:t>
      </w:r>
    </w:p>
    <w:p w14:paraId="1F1033A4" w14:textId="77777777" w:rsidR="0036136C" w:rsidRDefault="00EA087D">
      <w:pPr>
        <w:spacing w:after="22" w:line="259" w:lineRule="auto"/>
        <w:ind w:left="0" w:firstLine="0"/>
      </w:pPr>
      <w:r>
        <w:t xml:space="preserve"> </w:t>
      </w:r>
    </w:p>
    <w:p w14:paraId="4B99CAFB" w14:textId="77777777" w:rsidR="0036136C" w:rsidRDefault="00EA087D">
      <w:pPr>
        <w:spacing w:after="58" w:line="259" w:lineRule="auto"/>
        <w:ind w:left="-5"/>
      </w:pPr>
      <w:r>
        <w:rPr>
          <w:b/>
        </w:rPr>
        <w:t xml:space="preserve">Discussion Topics </w:t>
      </w:r>
    </w:p>
    <w:p w14:paraId="660CE60F" w14:textId="77777777" w:rsidR="0036136C" w:rsidRDefault="00EA087D">
      <w:pPr>
        <w:numPr>
          <w:ilvl w:val="0"/>
          <w:numId w:val="2"/>
        </w:numPr>
        <w:ind w:hanging="360"/>
      </w:pPr>
      <w:r>
        <w:t xml:space="preserve">Website &amp; Communication </w:t>
      </w:r>
    </w:p>
    <w:p w14:paraId="74CE8A88" w14:textId="77777777" w:rsidR="00CE1F4C" w:rsidRDefault="00CE1F4C">
      <w:pPr>
        <w:numPr>
          <w:ilvl w:val="1"/>
          <w:numId w:val="2"/>
        </w:numPr>
        <w:spacing w:after="0"/>
        <w:ind w:hanging="360"/>
      </w:pPr>
      <w:r>
        <w:t>Laid out schedule for the next board meetings and the Annual meeting.</w:t>
      </w:r>
    </w:p>
    <w:p w14:paraId="17E2B65A" w14:textId="04806BE2" w:rsidR="0036136C" w:rsidRDefault="00EA087D">
      <w:pPr>
        <w:numPr>
          <w:ilvl w:val="1"/>
          <w:numId w:val="2"/>
        </w:numPr>
        <w:spacing w:after="0"/>
        <w:ind w:hanging="360"/>
        <w:rPr>
          <w:i/>
          <w:iCs/>
        </w:rPr>
      </w:pPr>
      <w:r>
        <w:t xml:space="preserve"> </w:t>
      </w:r>
      <w:r w:rsidR="00CE1F4C">
        <w:t>Meeting</w:t>
      </w:r>
      <w:r w:rsidR="006C3664">
        <w:t>s</w:t>
      </w:r>
      <w:r w:rsidR="00CE1F4C">
        <w:t xml:space="preserve"> will be held at 6:30 at the Journey Church.  Dates for meeting</w:t>
      </w:r>
      <w:r w:rsidR="006C3664">
        <w:t>s</w:t>
      </w:r>
      <w:r w:rsidR="00CE1F4C">
        <w:t xml:space="preserve"> set for 12 </w:t>
      </w:r>
      <w:r w:rsidR="006C3664">
        <w:t>April, 2 May will be the budget meeting</w:t>
      </w:r>
      <w:r w:rsidR="00477189">
        <w:t xml:space="preserve"> and </w:t>
      </w:r>
      <w:r w:rsidR="006C3664">
        <w:t xml:space="preserve">31 May.  Annual meeting </w:t>
      </w:r>
      <w:r w:rsidR="00477189">
        <w:t>will</w:t>
      </w:r>
      <w:r w:rsidR="006C3664">
        <w:t xml:space="preserve"> be 14 June.  </w:t>
      </w:r>
      <w:r w:rsidR="006C3664" w:rsidRPr="006C3664">
        <w:rPr>
          <w:i/>
          <w:iCs/>
        </w:rPr>
        <w:t>Dates are posted on the website and will be shown in the next newsletter</w:t>
      </w:r>
      <w:r w:rsidR="006C3664">
        <w:rPr>
          <w:i/>
          <w:iCs/>
        </w:rPr>
        <w:t>.</w:t>
      </w:r>
    </w:p>
    <w:p w14:paraId="73054A20" w14:textId="630DC22F" w:rsidR="006C3664" w:rsidRPr="00873F1B" w:rsidRDefault="006C3664">
      <w:pPr>
        <w:numPr>
          <w:ilvl w:val="1"/>
          <w:numId w:val="2"/>
        </w:numPr>
        <w:spacing w:after="0"/>
        <w:ind w:hanging="360"/>
        <w:rPr>
          <w:b/>
          <w:bCs/>
          <w:i/>
          <w:iCs/>
        </w:rPr>
      </w:pPr>
      <w:r w:rsidRPr="006C3664">
        <w:rPr>
          <w:b/>
          <w:bCs/>
        </w:rPr>
        <w:t>Jerry to send out agenda</w:t>
      </w:r>
      <w:r w:rsidR="00873F1B">
        <w:rPr>
          <w:b/>
          <w:bCs/>
        </w:rPr>
        <w:t xml:space="preserve"> for next meeting</w:t>
      </w:r>
    </w:p>
    <w:p w14:paraId="71ECAB2A" w14:textId="5CF6A5F1" w:rsidR="00873F1B" w:rsidRPr="00CA4FD1" w:rsidRDefault="00873F1B">
      <w:pPr>
        <w:numPr>
          <w:ilvl w:val="1"/>
          <w:numId w:val="2"/>
        </w:numPr>
        <w:spacing w:after="0"/>
        <w:ind w:hanging="360"/>
        <w:rPr>
          <w:b/>
          <w:bCs/>
          <w:i/>
          <w:iCs/>
        </w:rPr>
      </w:pPr>
      <w:r w:rsidRPr="00873F1B">
        <w:t>Discussion on setting up a phone tree</w:t>
      </w:r>
      <w:r>
        <w:t xml:space="preserve"> for getting word out quickly in case of emergencies.  This led to possibility of </w:t>
      </w:r>
      <w:r w:rsidR="00CA4FD1">
        <w:t xml:space="preserve">setting up a Facebook page with notifications in case of emergency.  This could be tied to the website, all to help facilitate better communication in the neighborhood.  </w:t>
      </w:r>
      <w:r w:rsidR="00CA4FD1" w:rsidRPr="00CA4FD1">
        <w:rPr>
          <w:b/>
          <w:bCs/>
        </w:rPr>
        <w:t>Valerie to work on the Facebook page</w:t>
      </w:r>
      <w:r w:rsidR="00CA4FD1">
        <w:rPr>
          <w:b/>
          <w:bCs/>
        </w:rPr>
        <w:t>.</w:t>
      </w:r>
    </w:p>
    <w:p w14:paraId="1DC13C7C" w14:textId="125A4775" w:rsidR="006C3664" w:rsidRDefault="006C3664">
      <w:pPr>
        <w:numPr>
          <w:ilvl w:val="0"/>
          <w:numId w:val="2"/>
        </w:numPr>
        <w:ind w:hanging="360"/>
      </w:pPr>
      <w:r>
        <w:t>Discussion on ACC</w:t>
      </w:r>
    </w:p>
    <w:p w14:paraId="2C74204F" w14:textId="5C86C508" w:rsidR="006C3664" w:rsidRDefault="00CA4FD1" w:rsidP="006C3664">
      <w:pPr>
        <w:numPr>
          <w:ilvl w:val="1"/>
          <w:numId w:val="2"/>
        </w:numPr>
        <w:ind w:hanging="360"/>
      </w:pPr>
      <w:r>
        <w:t xml:space="preserve">Will invite Susan Picon to attend an upcoming board meeting to talk about ACC.  Believe 2 ACC members to roll off at next Annual meeting and will need to elect 2 new members.  </w:t>
      </w:r>
      <w:r w:rsidR="00CD423A">
        <w:t>Ryan volunteered his wife Megan to run.</w:t>
      </w:r>
    </w:p>
    <w:p w14:paraId="2F2EFD7F" w14:textId="6913B74D" w:rsidR="00CA4FD1" w:rsidRDefault="00D75363" w:rsidP="006C3664">
      <w:pPr>
        <w:numPr>
          <w:ilvl w:val="1"/>
          <w:numId w:val="2"/>
        </w:numPr>
        <w:ind w:hanging="360"/>
        <w:rPr>
          <w:b/>
          <w:bCs/>
        </w:rPr>
      </w:pPr>
      <w:r>
        <w:t>It was brought up there is a concern</w:t>
      </w:r>
      <w:r w:rsidR="00CA4FD1">
        <w:t xml:space="preserve"> with </w:t>
      </w:r>
      <w:r>
        <w:t xml:space="preserve">a location on the horse trail where a </w:t>
      </w:r>
      <w:r w:rsidR="00CA4FD1">
        <w:t xml:space="preserve">barbed wire fence </w:t>
      </w:r>
      <w:r>
        <w:t xml:space="preserve">is </w:t>
      </w:r>
      <w:r w:rsidR="00CA4FD1">
        <w:t xml:space="preserve">hanging over </w:t>
      </w:r>
      <w:r>
        <w:t xml:space="preserve">the </w:t>
      </w:r>
      <w:r w:rsidR="00CA4FD1">
        <w:t xml:space="preserve">horse trail.  </w:t>
      </w:r>
      <w:r w:rsidR="00CA4FD1" w:rsidRPr="001708A2">
        <w:rPr>
          <w:b/>
          <w:bCs/>
        </w:rPr>
        <w:t>Jerry to work with property owner</w:t>
      </w:r>
      <w:r w:rsidR="001708A2">
        <w:rPr>
          <w:b/>
          <w:bCs/>
        </w:rPr>
        <w:t>.</w:t>
      </w:r>
    </w:p>
    <w:p w14:paraId="4BB472B2" w14:textId="41319B45" w:rsidR="001708A2" w:rsidRPr="001708A2" w:rsidRDefault="001708A2" w:rsidP="006C3664">
      <w:pPr>
        <w:numPr>
          <w:ilvl w:val="1"/>
          <w:numId w:val="2"/>
        </w:numPr>
        <w:ind w:hanging="360"/>
        <w:rPr>
          <w:b/>
          <w:bCs/>
        </w:rPr>
      </w:pPr>
      <w:r>
        <w:t xml:space="preserve">It was brought up that property lines on 2 lots </w:t>
      </w:r>
      <w:r w:rsidR="00477189">
        <w:t>are</w:t>
      </w:r>
      <w:r>
        <w:t xml:space="preserve"> being </w:t>
      </w:r>
      <w:r w:rsidR="00D75363">
        <w:t>adjusted.  Concerns</w:t>
      </w:r>
      <w:r w:rsidR="00477189">
        <w:t xml:space="preserve"> were</w:t>
      </w:r>
      <w:r w:rsidR="00D75363">
        <w:t xml:space="preserve"> voiced about the building location on one of those lots.  Since the meeting, we have been contacted by Douglas County for a statement from the HOA on this lot line adjustment.  </w:t>
      </w:r>
      <w:r w:rsidR="00D75363" w:rsidRPr="00D75363">
        <w:rPr>
          <w:b/>
          <w:bCs/>
        </w:rPr>
        <w:t>Jerry to send letter Monday, 11 April.</w:t>
      </w:r>
    </w:p>
    <w:p w14:paraId="43CAAC00" w14:textId="05620E0A" w:rsidR="0036136C" w:rsidRDefault="00EA087D">
      <w:pPr>
        <w:numPr>
          <w:ilvl w:val="0"/>
          <w:numId w:val="2"/>
        </w:numPr>
        <w:ind w:hanging="360"/>
      </w:pPr>
      <w:r>
        <w:t xml:space="preserve">Equestrian / Trails </w:t>
      </w:r>
    </w:p>
    <w:p w14:paraId="513548F3" w14:textId="77777777" w:rsidR="0036136C" w:rsidRDefault="00EA087D">
      <w:pPr>
        <w:numPr>
          <w:ilvl w:val="1"/>
          <w:numId w:val="2"/>
        </w:numPr>
        <w:spacing w:after="0"/>
        <w:ind w:hanging="360"/>
      </w:pPr>
      <w:r>
        <w:t xml:space="preserve">Plan for clean-up of horse trails was discussed </w:t>
      </w:r>
    </w:p>
    <w:p w14:paraId="043C8106" w14:textId="7CAD1A25" w:rsidR="0036136C" w:rsidRPr="00477189" w:rsidRDefault="00CD423A">
      <w:pPr>
        <w:numPr>
          <w:ilvl w:val="1"/>
          <w:numId w:val="2"/>
        </w:numPr>
        <w:spacing w:after="9"/>
        <w:ind w:hanging="360"/>
      </w:pPr>
      <w:r>
        <w:t>A team was identified to work the clean-up in mid-May; Matt, Amber and Keaton, Jerry, Ryan, Kirk, Carla Cosgrove</w:t>
      </w:r>
      <w:r w:rsidR="00477189">
        <w:t xml:space="preserve"> were volunteered</w:t>
      </w:r>
      <w:r>
        <w:t xml:space="preserve">.  </w:t>
      </w:r>
      <w:r w:rsidRPr="00CD423A">
        <w:rPr>
          <w:i/>
          <w:iCs/>
        </w:rPr>
        <w:t>Also add invite in newsletter</w:t>
      </w:r>
    </w:p>
    <w:p w14:paraId="17D103F1" w14:textId="4890E9D3" w:rsidR="00477189" w:rsidRDefault="00477189" w:rsidP="00477189">
      <w:pPr>
        <w:spacing w:after="9"/>
      </w:pPr>
    </w:p>
    <w:p w14:paraId="7A67231C" w14:textId="61BAD2BE" w:rsidR="00477189" w:rsidRDefault="00477189" w:rsidP="00477189">
      <w:pPr>
        <w:spacing w:after="9"/>
      </w:pPr>
    </w:p>
    <w:p w14:paraId="5733C0AD" w14:textId="77777777" w:rsidR="00477189" w:rsidRDefault="00477189" w:rsidP="00477189">
      <w:pPr>
        <w:spacing w:after="9"/>
      </w:pPr>
    </w:p>
    <w:p w14:paraId="202E887E" w14:textId="77777777" w:rsidR="0036136C" w:rsidRDefault="00EA087D">
      <w:pPr>
        <w:numPr>
          <w:ilvl w:val="0"/>
          <w:numId w:val="2"/>
        </w:numPr>
        <w:ind w:hanging="360"/>
      </w:pPr>
      <w:r>
        <w:lastRenderedPageBreak/>
        <w:t xml:space="preserve">Welcoming Gifts </w:t>
      </w:r>
    </w:p>
    <w:p w14:paraId="5B0D5C94" w14:textId="0E2D03DD" w:rsidR="00B53C4A" w:rsidRPr="00477189" w:rsidRDefault="009049E8" w:rsidP="00477189">
      <w:pPr>
        <w:numPr>
          <w:ilvl w:val="1"/>
          <w:numId w:val="2"/>
        </w:numPr>
        <w:spacing w:after="60" w:line="259" w:lineRule="auto"/>
        <w:ind w:left="360" w:firstLine="0"/>
        <w:rPr>
          <w:b/>
          <w:bCs/>
        </w:rPr>
      </w:pPr>
      <w:r>
        <w:t xml:space="preserve">Will be worked by Gabby and Kerry.  We had volunteers to bake cookies. Budget no longer supports buying wine for the gift.  </w:t>
      </w:r>
      <w:r w:rsidRPr="009F1B0E">
        <w:rPr>
          <w:b/>
          <w:bCs/>
        </w:rPr>
        <w:t>Jerry will develop list of documents for us to provide.</w:t>
      </w:r>
      <w:r w:rsidR="00EA087D" w:rsidRPr="009F1B0E">
        <w:rPr>
          <w:b/>
          <w:bCs/>
          <w:color w:val="0070C0"/>
        </w:rPr>
        <w:t xml:space="preserve"> </w:t>
      </w:r>
      <w:r w:rsidR="00EA087D" w:rsidRPr="009F1B0E">
        <w:rPr>
          <w:b/>
          <w:bCs/>
        </w:rPr>
        <w:t xml:space="preserve"> </w:t>
      </w:r>
    </w:p>
    <w:p w14:paraId="1A3376AE" w14:textId="435CC2E2" w:rsidR="009049E8" w:rsidRDefault="00EA087D" w:rsidP="009049E8">
      <w:pPr>
        <w:numPr>
          <w:ilvl w:val="0"/>
          <w:numId w:val="2"/>
        </w:numPr>
        <w:ind w:hanging="360"/>
      </w:pPr>
      <w:r>
        <w:t xml:space="preserve">Upcoming Newsletter </w:t>
      </w:r>
      <w:r w:rsidR="009049E8">
        <w:t xml:space="preserve">Publication </w:t>
      </w:r>
      <w:r>
        <w:t xml:space="preserve">and </w:t>
      </w:r>
      <w:r w:rsidR="009049E8">
        <w:t>review</w:t>
      </w:r>
    </w:p>
    <w:p w14:paraId="423769ED" w14:textId="533B2F36" w:rsidR="0036136C" w:rsidRDefault="00503CE5" w:rsidP="009049E8">
      <w:pPr>
        <w:numPr>
          <w:ilvl w:val="1"/>
          <w:numId w:val="2"/>
        </w:numPr>
        <w:ind w:hanging="360"/>
      </w:pPr>
      <w:r>
        <w:t>Valerie and Jerry are working on a draft to be reviewed at the April 12 board meeting and sent out shortly after.</w:t>
      </w:r>
    </w:p>
    <w:p w14:paraId="208F1EFC" w14:textId="1F3EEEBD" w:rsidR="00503CE5" w:rsidRDefault="00503CE5" w:rsidP="00503CE5">
      <w:pPr>
        <w:numPr>
          <w:ilvl w:val="0"/>
          <w:numId w:val="2"/>
        </w:numPr>
        <w:ind w:hanging="360"/>
      </w:pPr>
      <w:r>
        <w:t>Social Events</w:t>
      </w:r>
    </w:p>
    <w:p w14:paraId="301D2664" w14:textId="77777777" w:rsidR="004E784C" w:rsidRDefault="00503CE5" w:rsidP="004E784C">
      <w:pPr>
        <w:numPr>
          <w:ilvl w:val="1"/>
          <w:numId w:val="2"/>
        </w:numPr>
        <w:ind w:hanging="360"/>
      </w:pPr>
      <w:r>
        <w:t>Next event is the Easter Egg Hunt on April 16</w:t>
      </w:r>
      <w:r w:rsidRPr="00503CE5">
        <w:rPr>
          <w:vertAlign w:val="superscript"/>
        </w:rPr>
        <w:t>th</w:t>
      </w:r>
      <w:r>
        <w:t xml:space="preserve">.  Ryan volunteered for he and his wife </w:t>
      </w:r>
      <w:proofErr w:type="gramStart"/>
      <w:r>
        <w:t>Megan,</w:t>
      </w:r>
      <w:proofErr w:type="gramEnd"/>
      <w:r>
        <w:t xml:space="preserve"> Amber also volunteered to help.</w:t>
      </w:r>
    </w:p>
    <w:p w14:paraId="3A13D9B0" w14:textId="0EACF3A2" w:rsidR="0036136C" w:rsidRPr="004E784C" w:rsidRDefault="004E784C" w:rsidP="004E784C">
      <w:pPr>
        <w:rPr>
          <w:b/>
          <w:bCs/>
        </w:rPr>
      </w:pPr>
      <w:r w:rsidRPr="004E784C">
        <w:rPr>
          <w:b/>
          <w:bCs/>
        </w:rPr>
        <w:t>New Business</w:t>
      </w:r>
    </w:p>
    <w:p w14:paraId="0F057F87" w14:textId="547655DA" w:rsidR="0036136C" w:rsidRDefault="004E784C">
      <w:pPr>
        <w:numPr>
          <w:ilvl w:val="0"/>
          <w:numId w:val="2"/>
        </w:numPr>
        <w:ind w:hanging="360"/>
      </w:pPr>
      <w:r>
        <w:t>Bylaws and Covenants</w:t>
      </w:r>
      <w:r w:rsidR="00EA087D">
        <w:t xml:space="preserve"> </w:t>
      </w:r>
    </w:p>
    <w:p w14:paraId="6D6597D1" w14:textId="2F1025AD" w:rsidR="0041655F" w:rsidRPr="0041655F" w:rsidRDefault="0041655F" w:rsidP="0041655F">
      <w:pPr>
        <w:numPr>
          <w:ilvl w:val="1"/>
          <w:numId w:val="2"/>
        </w:numPr>
        <w:ind w:hanging="360"/>
        <w:rPr>
          <w:b/>
          <w:bCs/>
        </w:rPr>
      </w:pPr>
      <w:r>
        <w:t xml:space="preserve">Board plans to review and update the Covenants to bring forward to Annual Meeting for acceptance vote.  </w:t>
      </w:r>
      <w:r w:rsidRPr="0041655F">
        <w:rPr>
          <w:b/>
          <w:bCs/>
        </w:rPr>
        <w:t>Action for each board member to review and bring suggestions to next meeting</w:t>
      </w:r>
    </w:p>
    <w:p w14:paraId="73AFF64C" w14:textId="24F602D1" w:rsidR="0036136C" w:rsidRDefault="0041655F" w:rsidP="0041655F">
      <w:pPr>
        <w:numPr>
          <w:ilvl w:val="0"/>
          <w:numId w:val="2"/>
        </w:numPr>
        <w:ind w:hanging="360"/>
      </w:pPr>
      <w:r>
        <w:t>Official Surrey Ridge lot owners list</w:t>
      </w:r>
      <w:r w:rsidR="00EA087D">
        <w:t xml:space="preserve">  </w:t>
      </w:r>
    </w:p>
    <w:p w14:paraId="452A5FE1" w14:textId="29A2B512" w:rsidR="0036136C" w:rsidRDefault="0041655F">
      <w:pPr>
        <w:numPr>
          <w:ilvl w:val="1"/>
          <w:numId w:val="2"/>
        </w:numPr>
        <w:spacing w:after="0"/>
        <w:ind w:hanging="360"/>
      </w:pPr>
      <w:r>
        <w:t xml:space="preserve">Stephanie Bryant updated the Surrey Ridge </w:t>
      </w:r>
      <w:r w:rsidR="00AC4070">
        <w:t>Directory with all the latest information.  Thank you Stephanie!!!</w:t>
      </w:r>
    </w:p>
    <w:p w14:paraId="62092DC2" w14:textId="01BDBE2C" w:rsidR="00AC4070" w:rsidRDefault="00AC4070">
      <w:pPr>
        <w:numPr>
          <w:ilvl w:val="1"/>
          <w:numId w:val="2"/>
        </w:numPr>
        <w:spacing w:after="0"/>
        <w:ind w:hanging="360"/>
        <w:rPr>
          <w:b/>
          <w:bCs/>
        </w:rPr>
      </w:pPr>
      <w:r>
        <w:t xml:space="preserve">Jerry requested we get her list and combine it with the Douglas County property owners in an excel format.  </w:t>
      </w:r>
      <w:r w:rsidRPr="00AC4070">
        <w:rPr>
          <w:b/>
          <w:bCs/>
        </w:rPr>
        <w:t>Amber volunteered to work the excel spreadsheet.</w:t>
      </w:r>
    </w:p>
    <w:p w14:paraId="67354731" w14:textId="37D841C2" w:rsidR="00AC4070" w:rsidRPr="00AC4070" w:rsidRDefault="00AC4070" w:rsidP="00AC4070">
      <w:pPr>
        <w:numPr>
          <w:ilvl w:val="0"/>
          <w:numId w:val="2"/>
        </w:numPr>
        <w:spacing w:after="0"/>
        <w:ind w:hanging="360"/>
        <w:rPr>
          <w:b/>
          <w:bCs/>
        </w:rPr>
      </w:pPr>
      <w:r>
        <w:t>How to address Home Occupation-DR2022-001 Amendment</w:t>
      </w:r>
    </w:p>
    <w:p w14:paraId="7E5F8438" w14:textId="042E27D7" w:rsidR="00AC4070" w:rsidRPr="00CD5459" w:rsidRDefault="00AC4070" w:rsidP="00AC4070">
      <w:pPr>
        <w:numPr>
          <w:ilvl w:val="1"/>
          <w:numId w:val="2"/>
        </w:numPr>
        <w:spacing w:after="0"/>
        <w:ind w:hanging="360"/>
        <w:rPr>
          <w:b/>
          <w:bCs/>
          <w:i/>
          <w:iCs/>
        </w:rPr>
      </w:pPr>
      <w:r>
        <w:t>Each homeowner should make their voice known</w:t>
      </w:r>
      <w:r w:rsidR="00CD5459">
        <w:t xml:space="preserve"> to Douglas County </w:t>
      </w:r>
      <w:r w:rsidR="00CD5459" w:rsidRPr="00CD5459">
        <w:rPr>
          <w:i/>
          <w:iCs/>
        </w:rPr>
        <w:t>– add to newsletter?</w:t>
      </w:r>
    </w:p>
    <w:p w14:paraId="14DDAFE0" w14:textId="09045212" w:rsidR="00AC4070" w:rsidRDefault="00AC4070" w:rsidP="00AC4070">
      <w:pPr>
        <w:numPr>
          <w:ilvl w:val="1"/>
          <w:numId w:val="2"/>
        </w:numPr>
        <w:spacing w:after="0"/>
        <w:ind w:hanging="360"/>
        <w:rPr>
          <w:b/>
          <w:bCs/>
        </w:rPr>
      </w:pPr>
      <w:r>
        <w:t xml:space="preserve">Jerry suggests we </w:t>
      </w:r>
      <w:r w:rsidR="00CD5459">
        <w:t>strengthen</w:t>
      </w:r>
      <w:r>
        <w:t xml:space="preserve"> our covenants</w:t>
      </w:r>
      <w:r w:rsidR="00CD5459">
        <w:t xml:space="preserve"> to disallow the changes being proposed in the amendment.  </w:t>
      </w:r>
      <w:r w:rsidR="00CD5459" w:rsidRPr="00CD5459">
        <w:rPr>
          <w:b/>
          <w:bCs/>
        </w:rPr>
        <w:t>Jerry will draft up the wording to add to our covenants and send out to the board for further discussion at next meeting.</w:t>
      </w:r>
    </w:p>
    <w:p w14:paraId="05CD2CDF" w14:textId="2F658913" w:rsidR="00CD5459" w:rsidRPr="00AC4070" w:rsidRDefault="00CD5459" w:rsidP="00CD5459">
      <w:pPr>
        <w:numPr>
          <w:ilvl w:val="0"/>
          <w:numId w:val="2"/>
        </w:numPr>
        <w:spacing w:after="0"/>
        <w:ind w:hanging="360"/>
        <w:rPr>
          <w:b/>
          <w:bCs/>
        </w:rPr>
      </w:pPr>
      <w:r>
        <w:t xml:space="preserve">Remaining topics will be addressed at next meeting – Fire Evacuation Plans, </w:t>
      </w:r>
      <w:r w:rsidR="00A82F80">
        <w:t>issues with Vagrants, concerns for surrounding developments.</w:t>
      </w:r>
    </w:p>
    <w:p w14:paraId="05AD1568" w14:textId="77777777" w:rsidR="0036136C" w:rsidRDefault="00EA087D" w:rsidP="00CD5459">
      <w:pPr>
        <w:spacing w:after="20" w:line="259" w:lineRule="auto"/>
        <w:ind w:left="345" w:firstLine="0"/>
      </w:pPr>
      <w:r>
        <w:t xml:space="preserve"> </w:t>
      </w:r>
    </w:p>
    <w:p w14:paraId="5C1AE203" w14:textId="7D146144" w:rsidR="0036136C" w:rsidRDefault="00EA087D">
      <w:pPr>
        <w:spacing w:after="20" w:line="259" w:lineRule="auto"/>
        <w:ind w:left="-5"/>
      </w:pPr>
      <w:r>
        <w:rPr>
          <w:b/>
        </w:rPr>
        <w:t xml:space="preserve">Next Board Meeting </w:t>
      </w:r>
      <w:r w:rsidR="00A82F80">
        <w:rPr>
          <w:b/>
        </w:rPr>
        <w:t>12 April at 6:30 at Journey Church</w:t>
      </w:r>
      <w:r>
        <w:rPr>
          <w:b/>
        </w:rPr>
        <w:t xml:space="preserve">  </w:t>
      </w:r>
    </w:p>
    <w:p w14:paraId="0E5D85E1" w14:textId="77777777" w:rsidR="0036136C" w:rsidRDefault="00EA087D">
      <w:pPr>
        <w:spacing w:after="22" w:line="259" w:lineRule="auto"/>
        <w:ind w:left="0" w:firstLine="0"/>
      </w:pPr>
      <w:r>
        <w:t xml:space="preserve"> </w:t>
      </w:r>
    </w:p>
    <w:p w14:paraId="34E5B4B9" w14:textId="68DCEEFB" w:rsidR="0036136C" w:rsidRDefault="00EA087D">
      <w:pPr>
        <w:spacing w:after="58" w:line="259" w:lineRule="auto"/>
        <w:ind w:left="-5"/>
      </w:pPr>
      <w:r>
        <w:rPr>
          <w:b/>
        </w:rPr>
        <w:t xml:space="preserve">Meeting adjourned </w:t>
      </w:r>
      <w:r w:rsidR="00A82F80">
        <w:rPr>
          <w:b/>
        </w:rPr>
        <w:t>around 7:15</w:t>
      </w:r>
      <w:r>
        <w:rPr>
          <w:b/>
        </w:rPr>
        <w:t xml:space="preserve"> pm </w:t>
      </w:r>
    </w:p>
    <w:sectPr w:rsidR="0036136C">
      <w:pgSz w:w="12240" w:h="15840"/>
      <w:pgMar w:top="1490" w:right="1868" w:bottom="1714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55D0F"/>
    <w:multiLevelType w:val="hybridMultilevel"/>
    <w:tmpl w:val="6ACA4F84"/>
    <w:lvl w:ilvl="0" w:tplc="E52699D8">
      <w:start w:val="29"/>
      <w:numFmt w:val="decimal"/>
      <w:lvlText w:val="%1"/>
      <w:lvlJc w:val="left"/>
      <w:pPr>
        <w:ind w:left="428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148" w:hanging="360"/>
      </w:pPr>
    </w:lvl>
    <w:lvl w:ilvl="2" w:tplc="0409001B" w:tentative="1">
      <w:start w:val="1"/>
      <w:numFmt w:val="lowerRoman"/>
      <w:lvlText w:val="%3."/>
      <w:lvlJc w:val="right"/>
      <w:pPr>
        <w:ind w:left="1868" w:hanging="180"/>
      </w:pPr>
    </w:lvl>
    <w:lvl w:ilvl="3" w:tplc="0409000F" w:tentative="1">
      <w:start w:val="1"/>
      <w:numFmt w:val="decimal"/>
      <w:lvlText w:val="%4."/>
      <w:lvlJc w:val="left"/>
      <w:pPr>
        <w:ind w:left="2588" w:hanging="360"/>
      </w:pPr>
    </w:lvl>
    <w:lvl w:ilvl="4" w:tplc="04090019" w:tentative="1">
      <w:start w:val="1"/>
      <w:numFmt w:val="lowerLetter"/>
      <w:lvlText w:val="%5."/>
      <w:lvlJc w:val="left"/>
      <w:pPr>
        <w:ind w:left="3308" w:hanging="360"/>
      </w:pPr>
    </w:lvl>
    <w:lvl w:ilvl="5" w:tplc="0409001B" w:tentative="1">
      <w:start w:val="1"/>
      <w:numFmt w:val="lowerRoman"/>
      <w:lvlText w:val="%6."/>
      <w:lvlJc w:val="right"/>
      <w:pPr>
        <w:ind w:left="4028" w:hanging="180"/>
      </w:pPr>
    </w:lvl>
    <w:lvl w:ilvl="6" w:tplc="0409000F" w:tentative="1">
      <w:start w:val="1"/>
      <w:numFmt w:val="decimal"/>
      <w:lvlText w:val="%7."/>
      <w:lvlJc w:val="left"/>
      <w:pPr>
        <w:ind w:left="4748" w:hanging="360"/>
      </w:pPr>
    </w:lvl>
    <w:lvl w:ilvl="7" w:tplc="04090019" w:tentative="1">
      <w:start w:val="1"/>
      <w:numFmt w:val="lowerLetter"/>
      <w:lvlText w:val="%8."/>
      <w:lvlJc w:val="left"/>
      <w:pPr>
        <w:ind w:left="5468" w:hanging="360"/>
      </w:pPr>
    </w:lvl>
    <w:lvl w:ilvl="8" w:tplc="0409001B" w:tentative="1">
      <w:start w:val="1"/>
      <w:numFmt w:val="lowerRoman"/>
      <w:lvlText w:val="%9."/>
      <w:lvlJc w:val="right"/>
      <w:pPr>
        <w:ind w:left="6188" w:hanging="180"/>
      </w:pPr>
    </w:lvl>
  </w:abstractNum>
  <w:abstractNum w:abstractNumId="1" w15:restartNumberingAfterBreak="0">
    <w:nsid w:val="1A0027E8"/>
    <w:multiLevelType w:val="hybridMultilevel"/>
    <w:tmpl w:val="47645D9E"/>
    <w:lvl w:ilvl="0" w:tplc="0784CB1A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9A206D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B4AC94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3E8EAE4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BAE2E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1BCC9F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F8644D4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64CB5EE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800B118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3433E77"/>
    <w:multiLevelType w:val="hybridMultilevel"/>
    <w:tmpl w:val="52C60C8E"/>
    <w:lvl w:ilvl="0" w:tplc="FFA2B678">
      <w:start w:val="1"/>
      <w:numFmt w:val="upperLetter"/>
      <w:lvlText w:val="%1."/>
      <w:lvlJc w:val="left"/>
      <w:pPr>
        <w:ind w:left="36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198E370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D2E0744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778C5A4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58A986C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FA07DEE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884E008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65CDBF4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20CCB48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3865819"/>
    <w:multiLevelType w:val="hybridMultilevel"/>
    <w:tmpl w:val="07161B80"/>
    <w:lvl w:ilvl="0" w:tplc="04090013">
      <w:start w:val="1"/>
      <w:numFmt w:val="upperRoman"/>
      <w:lvlText w:val="%1."/>
      <w:lvlJc w:val="right"/>
      <w:pPr>
        <w:ind w:left="705" w:hanging="360"/>
      </w:p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4" w15:restartNumberingAfterBreak="0">
    <w:nsid w:val="65AB0DDB"/>
    <w:multiLevelType w:val="hybridMultilevel"/>
    <w:tmpl w:val="2B584C92"/>
    <w:lvl w:ilvl="0" w:tplc="338E44B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DF4EBD"/>
    <w:multiLevelType w:val="hybridMultilevel"/>
    <w:tmpl w:val="BAD07706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6" w15:restartNumberingAfterBreak="0">
    <w:nsid w:val="7F1948C4"/>
    <w:multiLevelType w:val="hybridMultilevel"/>
    <w:tmpl w:val="3D0697AE"/>
    <w:lvl w:ilvl="0" w:tplc="D72C395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MDC3sLAwMzY0MTJT0lEKTi0uzszPAykwrAUAZmdjISwAAAA="/>
  </w:docVars>
  <w:rsids>
    <w:rsidRoot w:val="0036136C"/>
    <w:rsid w:val="000766C9"/>
    <w:rsid w:val="000D4999"/>
    <w:rsid w:val="00107A67"/>
    <w:rsid w:val="00120995"/>
    <w:rsid w:val="00135C0F"/>
    <w:rsid w:val="001708A2"/>
    <w:rsid w:val="0017287F"/>
    <w:rsid w:val="002F39E1"/>
    <w:rsid w:val="00327E54"/>
    <w:rsid w:val="0036136C"/>
    <w:rsid w:val="003F0090"/>
    <w:rsid w:val="0041655F"/>
    <w:rsid w:val="00477189"/>
    <w:rsid w:val="004E41DC"/>
    <w:rsid w:val="004E784C"/>
    <w:rsid w:val="00503CE5"/>
    <w:rsid w:val="00600A54"/>
    <w:rsid w:val="006C3664"/>
    <w:rsid w:val="00723E0F"/>
    <w:rsid w:val="0080102A"/>
    <w:rsid w:val="00873F1B"/>
    <w:rsid w:val="008F4BE8"/>
    <w:rsid w:val="009049E8"/>
    <w:rsid w:val="009F1B0E"/>
    <w:rsid w:val="00A82F80"/>
    <w:rsid w:val="00AC4070"/>
    <w:rsid w:val="00B53C4A"/>
    <w:rsid w:val="00BC28A0"/>
    <w:rsid w:val="00CA4FD1"/>
    <w:rsid w:val="00CD423A"/>
    <w:rsid w:val="00CD5459"/>
    <w:rsid w:val="00CE1F4C"/>
    <w:rsid w:val="00D75363"/>
    <w:rsid w:val="00E7019C"/>
    <w:rsid w:val="00EA087D"/>
    <w:rsid w:val="00EE7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B191FD"/>
  <w15:docId w15:val="{1D74A8E9-186A-46E6-892F-64BB7903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66" w:line="265" w:lineRule="auto"/>
      <w:ind w:left="10" w:hanging="10"/>
    </w:pPr>
    <w:rPr>
      <w:rFonts w:ascii="Corbel" w:eastAsia="Corbel" w:hAnsi="Corbel" w:cs="Corbel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0D49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836</Words>
  <Characters>476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Surrey Ridge HOA Board of Directors</dc:subject>
  <dc:creator>SUSAN AND BROC COTE'</dc:creator>
  <cp:keywords>1 April 2021</cp:keywords>
  <cp:lastModifiedBy>SUSAN AND BROC COTE'</cp:lastModifiedBy>
  <cp:revision>2</cp:revision>
  <cp:lastPrinted>2022-04-08T20:24:00Z</cp:lastPrinted>
  <dcterms:created xsi:type="dcterms:W3CDTF">2022-04-11T02:38:00Z</dcterms:created>
  <dcterms:modified xsi:type="dcterms:W3CDTF">2022-04-11T02:38:00Z</dcterms:modified>
</cp:coreProperties>
</file>